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9E25D" w14:textId="77777777" w:rsidR="0093313B" w:rsidRDefault="0093313B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9E0E1D" w14:textId="77777777" w:rsidR="0093313B" w:rsidRDefault="0093313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90199E" w14:textId="77777777" w:rsidR="0093313B" w:rsidRDefault="0093313B">
      <w:pPr>
        <w:jc w:val="center"/>
        <w:rPr>
          <w:b/>
          <w:sz w:val="24"/>
          <w:szCs w:val="24"/>
        </w:rPr>
      </w:pPr>
    </w:p>
    <w:p w14:paraId="6E33AD3E" w14:textId="77777777" w:rsidR="008B7881" w:rsidRDefault="008B7881">
      <w:pPr>
        <w:jc w:val="center"/>
        <w:rPr>
          <w:b/>
          <w:sz w:val="24"/>
          <w:szCs w:val="24"/>
        </w:rPr>
      </w:pPr>
    </w:p>
    <w:p w14:paraId="4F8A24A0" w14:textId="77777777" w:rsidR="00FC6E5E" w:rsidRDefault="00FC6E5E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1ABE6C5" w14:textId="77777777" w:rsidR="0093313B" w:rsidRDefault="006506E0">
      <w:pPr>
        <w:spacing w:before="120" w:after="120"/>
        <w:ind w:left="28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LARAÇÃO DE NÃO NECESSIDADE DE LICENÇAS</w:t>
      </w:r>
    </w:p>
    <w:p w14:paraId="3AC0C279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0FF16A90" w14:textId="77777777" w:rsidR="00E32517" w:rsidRDefault="00E32517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3B91CF2F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63C612BE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40C9E69A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1CA08B26" w14:textId="77777777"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14:paraId="5606E52E" w14:textId="77777777" w:rsidR="0093313B" w:rsidRDefault="006506E0">
      <w:pPr>
        <w:spacing w:before="120" w:after="120"/>
        <w:jc w:val="both"/>
        <w:rPr>
          <w:sz w:val="24"/>
          <w:szCs w:val="24"/>
        </w:rPr>
      </w:pPr>
      <w:r>
        <w:rPr>
          <w:sz w:val="24"/>
          <w:szCs w:val="24"/>
        </w:rPr>
        <w:t>Eu, “nome”, coordenador do projeto de pesquisa intitulado “</w:t>
      </w:r>
      <w:r w:rsidR="00E32517">
        <w:rPr>
          <w:sz w:val="24"/>
          <w:szCs w:val="24"/>
        </w:rPr>
        <w:t>TÍTULO</w:t>
      </w:r>
      <w:r>
        <w:rPr>
          <w:sz w:val="24"/>
          <w:szCs w:val="24"/>
        </w:rPr>
        <w:t xml:space="preserve">”, declaro, para os devidos fins, que o projeto submetido nesta inscrição não necessita de licenças éticas, permissões ou autorizações legais (ex.: CEP, CEUA, </w:t>
      </w:r>
      <w:proofErr w:type="spellStart"/>
      <w:r>
        <w:rPr>
          <w:sz w:val="24"/>
          <w:szCs w:val="24"/>
        </w:rPr>
        <w:t>SisGen</w:t>
      </w:r>
      <w:proofErr w:type="spellEnd"/>
      <w:r>
        <w:rPr>
          <w:sz w:val="24"/>
          <w:szCs w:val="24"/>
        </w:rPr>
        <w:t xml:space="preserve">, CTNBio, </w:t>
      </w:r>
      <w:proofErr w:type="spellStart"/>
      <w:r>
        <w:rPr>
          <w:sz w:val="24"/>
          <w:szCs w:val="24"/>
        </w:rPr>
        <w:t>SISBio</w:t>
      </w:r>
      <w:proofErr w:type="spellEnd"/>
      <w:r>
        <w:rPr>
          <w:sz w:val="24"/>
          <w:szCs w:val="24"/>
        </w:rPr>
        <w:t xml:space="preserve"> e outros).</w:t>
      </w:r>
      <w:r w:rsidR="00E32517">
        <w:rPr>
          <w:sz w:val="24"/>
          <w:szCs w:val="24"/>
        </w:rPr>
        <w:t xml:space="preserve"> Me responsabilizando pelas informações inseridas.</w:t>
      </w:r>
    </w:p>
    <w:p w14:paraId="6192EE46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5CCBE817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1593B371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5E57BDE8" w14:textId="77777777" w:rsidR="0093313B" w:rsidRDefault="0093313B">
      <w:pPr>
        <w:spacing w:before="120" w:after="120"/>
        <w:jc w:val="both"/>
        <w:rPr>
          <w:sz w:val="24"/>
          <w:szCs w:val="24"/>
        </w:rPr>
      </w:pPr>
    </w:p>
    <w:p w14:paraId="671D4E89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Local, </w:t>
      </w:r>
      <w:r w:rsidR="00E32517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de </w:t>
      </w:r>
      <w:r w:rsidR="00E32517">
        <w:rPr>
          <w:sz w:val="24"/>
          <w:szCs w:val="24"/>
        </w:rPr>
        <w:t xml:space="preserve">          </w:t>
      </w:r>
      <w:proofErr w:type="spellStart"/>
      <w:r w:rsidR="00B66F95">
        <w:rPr>
          <w:sz w:val="24"/>
          <w:szCs w:val="24"/>
        </w:rPr>
        <w:t>de</w:t>
      </w:r>
      <w:proofErr w:type="spellEnd"/>
      <w:r w:rsidR="00B66F95">
        <w:rPr>
          <w:sz w:val="24"/>
          <w:szCs w:val="24"/>
        </w:rPr>
        <w:t xml:space="preserve"> 20</w:t>
      </w:r>
    </w:p>
    <w:p w14:paraId="6A5AD521" w14:textId="77777777" w:rsidR="00E32517" w:rsidRDefault="00E32517">
      <w:pPr>
        <w:spacing w:before="120" w:after="120"/>
        <w:jc w:val="center"/>
        <w:rPr>
          <w:sz w:val="24"/>
          <w:szCs w:val="24"/>
        </w:rPr>
      </w:pPr>
    </w:p>
    <w:p w14:paraId="39AF3A64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125FDB48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26C218B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094F7072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47997991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Atenciosamente,</w:t>
      </w:r>
    </w:p>
    <w:p w14:paraId="65D98A54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659CA130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44E0A520" w14:textId="77777777" w:rsidR="0093313B" w:rsidRDefault="0093313B">
      <w:pPr>
        <w:spacing w:before="120" w:after="120"/>
        <w:jc w:val="center"/>
        <w:rPr>
          <w:sz w:val="24"/>
          <w:szCs w:val="24"/>
        </w:rPr>
      </w:pPr>
    </w:p>
    <w:p w14:paraId="792B8BAC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__________</w:t>
      </w:r>
    </w:p>
    <w:p w14:paraId="169A3787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Nome do(a) Docente Coordenador(a) do Projeto</w:t>
      </w:r>
    </w:p>
    <w:p w14:paraId="3550FB34" w14:textId="77777777"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epartamento/Unidade </w:t>
      </w:r>
    </w:p>
    <w:sectPr w:rsidR="0093313B">
      <w:head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8CB347" w14:textId="77777777" w:rsidR="001F2A37" w:rsidRDefault="001F2A37">
      <w:pPr>
        <w:spacing w:line="240" w:lineRule="auto"/>
      </w:pPr>
      <w:r>
        <w:separator/>
      </w:r>
    </w:p>
  </w:endnote>
  <w:endnote w:type="continuationSeparator" w:id="0">
    <w:p w14:paraId="750C4158" w14:textId="77777777" w:rsidR="001F2A37" w:rsidRDefault="001F2A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663C22" w14:textId="77777777" w:rsidR="001F2A37" w:rsidRDefault="001F2A37">
      <w:pPr>
        <w:spacing w:line="240" w:lineRule="auto"/>
      </w:pPr>
      <w:r>
        <w:separator/>
      </w:r>
    </w:p>
  </w:footnote>
  <w:footnote w:type="continuationSeparator" w:id="0">
    <w:p w14:paraId="4591C9E9" w14:textId="77777777" w:rsidR="001F2A37" w:rsidRDefault="001F2A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1ABC9" w14:textId="23465112" w:rsidR="0093313B" w:rsidRDefault="006506E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7513"/>
      </w:tabs>
      <w:spacing w:line="240" w:lineRule="auto"/>
      <w:jc w:val="right"/>
      <w:rPr>
        <w:color w:val="000000"/>
      </w:rPr>
    </w:pPr>
    <w:r>
      <w:rPr>
        <w:color w:val="000000"/>
      </w:rPr>
      <w:tab/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61D1F03B" wp14:editId="5BA0ED63">
          <wp:simplePos x="0" y="0"/>
          <wp:positionH relativeFrom="column">
            <wp:posOffset>7</wp:posOffset>
          </wp:positionH>
          <wp:positionV relativeFrom="paragraph">
            <wp:posOffset>-232006</wp:posOffset>
          </wp:positionV>
          <wp:extent cx="1255594" cy="536389"/>
          <wp:effectExtent l="0" t="0" r="0" b="0"/>
          <wp:wrapNone/>
          <wp:docPr id="6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5594" cy="53638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096BC7C4" wp14:editId="06DB561D">
          <wp:simplePos x="0" y="0"/>
          <wp:positionH relativeFrom="column">
            <wp:posOffset>4943475</wp:posOffset>
          </wp:positionH>
          <wp:positionV relativeFrom="paragraph">
            <wp:posOffset>-352420</wp:posOffset>
          </wp:positionV>
          <wp:extent cx="525145" cy="776605"/>
          <wp:effectExtent l="0" t="0" r="0" b="0"/>
          <wp:wrapNone/>
          <wp:docPr id="65" name="image1.jpg" descr="LOGO NOVA DA UFRP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LOGO NOVA DA UFRP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5145" cy="776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F2BE6"/>
    <w:multiLevelType w:val="multilevel"/>
    <w:tmpl w:val="935A81AE"/>
    <w:lvl w:ilvl="0">
      <w:start w:val="1"/>
      <w:numFmt w:val="lowerRoman"/>
      <w:lvlText w:val="%1."/>
      <w:lvlJc w:val="right"/>
      <w:pPr>
        <w:ind w:left="1287" w:hanging="360"/>
      </w:pPr>
    </w:lvl>
    <w:lvl w:ilvl="1">
      <w:start w:val="1"/>
      <w:numFmt w:val="lowerRoman"/>
      <w:lvlText w:val="%2."/>
      <w:lvlJc w:val="righ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B3358A"/>
    <w:multiLevelType w:val="multilevel"/>
    <w:tmpl w:val="580AD8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A0329"/>
    <w:multiLevelType w:val="multilevel"/>
    <w:tmpl w:val="C2060AF4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strike w:val="0"/>
        <w:color w:val="0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B0D8B"/>
    <w:multiLevelType w:val="multilevel"/>
    <w:tmpl w:val="8804AC9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D1698"/>
    <w:multiLevelType w:val="multilevel"/>
    <w:tmpl w:val="F8A8F59C"/>
    <w:lvl w:ilvl="0">
      <w:start w:val="1"/>
      <w:numFmt w:val="lowerLetter"/>
      <w:lvlText w:val="%1)"/>
      <w:lvlJc w:val="left"/>
      <w:pPr>
        <w:ind w:left="107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339BB"/>
    <w:multiLevelType w:val="multilevel"/>
    <w:tmpl w:val="E154DD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5241CD"/>
    <w:multiLevelType w:val="multilevel"/>
    <w:tmpl w:val="276CC1D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B6397"/>
    <w:multiLevelType w:val="multilevel"/>
    <w:tmpl w:val="D5D6070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990180"/>
    <w:multiLevelType w:val="multilevel"/>
    <w:tmpl w:val="962CB5F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84336"/>
    <w:multiLevelType w:val="multilevel"/>
    <w:tmpl w:val="692A0FCC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EB7484"/>
    <w:multiLevelType w:val="multilevel"/>
    <w:tmpl w:val="8656F4D6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6EE92263"/>
    <w:multiLevelType w:val="multilevel"/>
    <w:tmpl w:val="C47E95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896899"/>
    <w:multiLevelType w:val="multilevel"/>
    <w:tmpl w:val="F0048EC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  <w:rPr>
        <w:color w:val="000000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65C787F"/>
    <w:multiLevelType w:val="multilevel"/>
    <w:tmpl w:val="DA3A8A7A"/>
    <w:lvl w:ilvl="0">
      <w:start w:val="1"/>
      <w:numFmt w:val="upperLetter"/>
      <w:lvlText w:val="(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6E3D21"/>
    <w:multiLevelType w:val="multilevel"/>
    <w:tmpl w:val="C8E207D0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3."/>
      <w:lvlJc w:val="right"/>
      <w:pPr>
        <w:ind w:left="3927" w:hanging="180"/>
      </w:pPr>
    </w:lvl>
    <w:lvl w:ilvl="3">
      <w:start w:val="1"/>
      <w:numFmt w:val="decimal"/>
      <w:lvlText w:val="%4."/>
      <w:lvlJc w:val="left"/>
      <w:pPr>
        <w:ind w:left="4647" w:hanging="360"/>
      </w:pPr>
    </w:lvl>
    <w:lvl w:ilvl="4">
      <w:start w:val="1"/>
      <w:numFmt w:val="lowerLetter"/>
      <w:lvlText w:val="%5."/>
      <w:lvlJc w:val="left"/>
      <w:pPr>
        <w:ind w:left="5367" w:hanging="360"/>
      </w:pPr>
    </w:lvl>
    <w:lvl w:ilvl="5">
      <w:start w:val="1"/>
      <w:numFmt w:val="lowerRoman"/>
      <w:lvlText w:val="%6."/>
      <w:lvlJc w:val="right"/>
      <w:pPr>
        <w:ind w:left="6087" w:hanging="180"/>
      </w:pPr>
    </w:lvl>
    <w:lvl w:ilvl="6">
      <w:start w:val="1"/>
      <w:numFmt w:val="decimal"/>
      <w:lvlText w:val="%7."/>
      <w:lvlJc w:val="left"/>
      <w:pPr>
        <w:ind w:left="6807" w:hanging="360"/>
      </w:pPr>
    </w:lvl>
    <w:lvl w:ilvl="7">
      <w:start w:val="1"/>
      <w:numFmt w:val="lowerLetter"/>
      <w:lvlText w:val="%8."/>
      <w:lvlJc w:val="left"/>
      <w:pPr>
        <w:ind w:left="7527" w:hanging="360"/>
      </w:pPr>
    </w:lvl>
    <w:lvl w:ilvl="8">
      <w:start w:val="1"/>
      <w:numFmt w:val="lowerRoman"/>
      <w:lvlText w:val="%9."/>
      <w:lvlJc w:val="right"/>
      <w:pPr>
        <w:ind w:left="8247" w:hanging="180"/>
      </w:pPr>
    </w:lvl>
  </w:abstractNum>
  <w:abstractNum w:abstractNumId="15" w15:restartNumberingAfterBreak="0">
    <w:nsid w:val="7C46650A"/>
    <w:multiLevelType w:val="multilevel"/>
    <w:tmpl w:val="D5DA89DC"/>
    <w:lvl w:ilvl="0">
      <w:start w:val="1"/>
      <w:numFmt w:val="lowerLetter"/>
      <w:lvlText w:val="%1)"/>
      <w:lvlJc w:val="left"/>
      <w:pPr>
        <w:ind w:left="2220" w:hanging="360"/>
      </w:pPr>
    </w:lvl>
    <w:lvl w:ilvl="1">
      <w:start w:val="1"/>
      <w:numFmt w:val="lowerLetter"/>
      <w:lvlText w:val="%2."/>
      <w:lvlJc w:val="left"/>
      <w:pPr>
        <w:ind w:left="2940" w:hanging="360"/>
      </w:pPr>
    </w:lvl>
    <w:lvl w:ilvl="2">
      <w:start w:val="1"/>
      <w:numFmt w:val="lowerRoman"/>
      <w:lvlText w:val="%3."/>
      <w:lvlJc w:val="right"/>
      <w:pPr>
        <w:ind w:left="3660" w:hanging="180"/>
      </w:pPr>
    </w:lvl>
    <w:lvl w:ilvl="3">
      <w:start w:val="1"/>
      <w:numFmt w:val="decimal"/>
      <w:lvlText w:val="%4."/>
      <w:lvlJc w:val="left"/>
      <w:pPr>
        <w:ind w:left="4380" w:hanging="360"/>
      </w:pPr>
    </w:lvl>
    <w:lvl w:ilvl="4">
      <w:start w:val="1"/>
      <w:numFmt w:val="lowerLetter"/>
      <w:lvlText w:val="%5."/>
      <w:lvlJc w:val="left"/>
      <w:pPr>
        <w:ind w:left="5100" w:hanging="360"/>
      </w:pPr>
    </w:lvl>
    <w:lvl w:ilvl="5">
      <w:start w:val="1"/>
      <w:numFmt w:val="lowerRoman"/>
      <w:lvlText w:val="%6."/>
      <w:lvlJc w:val="right"/>
      <w:pPr>
        <w:ind w:left="5820" w:hanging="180"/>
      </w:pPr>
    </w:lvl>
    <w:lvl w:ilvl="6">
      <w:start w:val="1"/>
      <w:numFmt w:val="decimal"/>
      <w:lvlText w:val="%7."/>
      <w:lvlJc w:val="left"/>
      <w:pPr>
        <w:ind w:left="6540" w:hanging="360"/>
      </w:pPr>
    </w:lvl>
    <w:lvl w:ilvl="7">
      <w:start w:val="1"/>
      <w:numFmt w:val="lowerLetter"/>
      <w:lvlText w:val="%8."/>
      <w:lvlJc w:val="left"/>
      <w:pPr>
        <w:ind w:left="7260" w:hanging="360"/>
      </w:pPr>
    </w:lvl>
    <w:lvl w:ilvl="8">
      <w:start w:val="1"/>
      <w:numFmt w:val="lowerRoman"/>
      <w:lvlText w:val="%9."/>
      <w:lvlJc w:val="right"/>
      <w:pPr>
        <w:ind w:left="7980" w:hanging="180"/>
      </w:pPr>
    </w:lvl>
  </w:abstractNum>
  <w:num w:numId="1" w16cid:durableId="288972210">
    <w:abstractNumId w:val="7"/>
  </w:num>
  <w:num w:numId="2" w16cid:durableId="854467668">
    <w:abstractNumId w:val="14"/>
  </w:num>
  <w:num w:numId="3" w16cid:durableId="392630006">
    <w:abstractNumId w:val="2"/>
  </w:num>
  <w:num w:numId="4" w16cid:durableId="1105152219">
    <w:abstractNumId w:val="6"/>
  </w:num>
  <w:num w:numId="5" w16cid:durableId="1554654432">
    <w:abstractNumId w:val="8"/>
  </w:num>
  <w:num w:numId="6" w16cid:durableId="1155805092">
    <w:abstractNumId w:val="11"/>
  </w:num>
  <w:num w:numId="7" w16cid:durableId="65537329">
    <w:abstractNumId w:val="9"/>
  </w:num>
  <w:num w:numId="8" w16cid:durableId="819034858">
    <w:abstractNumId w:val="4"/>
  </w:num>
  <w:num w:numId="9" w16cid:durableId="1304579839">
    <w:abstractNumId w:val="1"/>
  </w:num>
  <w:num w:numId="10" w16cid:durableId="699745878">
    <w:abstractNumId w:val="0"/>
  </w:num>
  <w:num w:numId="11" w16cid:durableId="555818424">
    <w:abstractNumId w:val="5"/>
  </w:num>
  <w:num w:numId="12" w16cid:durableId="1278484733">
    <w:abstractNumId w:val="15"/>
  </w:num>
  <w:num w:numId="13" w16cid:durableId="726149425">
    <w:abstractNumId w:val="3"/>
  </w:num>
  <w:num w:numId="14" w16cid:durableId="1765373051">
    <w:abstractNumId w:val="12"/>
  </w:num>
  <w:num w:numId="15" w16cid:durableId="1512260525">
    <w:abstractNumId w:val="13"/>
  </w:num>
  <w:num w:numId="16" w16cid:durableId="4250016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zU3NrcwMDezNLZQ0lEKTi0uzszPAykwqgUAMmD9aiwAAAA="/>
  </w:docVars>
  <w:rsids>
    <w:rsidRoot w:val="0093313B"/>
    <w:rsid w:val="000340F4"/>
    <w:rsid w:val="00181B01"/>
    <w:rsid w:val="001A65DC"/>
    <w:rsid w:val="001F2A37"/>
    <w:rsid w:val="002B1A14"/>
    <w:rsid w:val="002E57B5"/>
    <w:rsid w:val="003B3D43"/>
    <w:rsid w:val="003C7727"/>
    <w:rsid w:val="0043565B"/>
    <w:rsid w:val="00482409"/>
    <w:rsid w:val="005F7F85"/>
    <w:rsid w:val="006506E0"/>
    <w:rsid w:val="008B7881"/>
    <w:rsid w:val="0093313B"/>
    <w:rsid w:val="009845FE"/>
    <w:rsid w:val="00B6357A"/>
    <w:rsid w:val="00B66F95"/>
    <w:rsid w:val="00E20D2B"/>
    <w:rsid w:val="00E32517"/>
    <w:rsid w:val="00F07C18"/>
    <w:rsid w:val="00FC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44C988"/>
  <w15:docId w15:val="{150AC900-AEA8-475D-9985-B7C28F1B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grafodaLista">
    <w:name w:val="List Paragraph"/>
    <w:basedOn w:val="Normal"/>
    <w:uiPriority w:val="34"/>
    <w:qFormat/>
    <w:rsid w:val="00764617"/>
    <w:pPr>
      <w:ind w:left="720"/>
      <w:contextualSpacing/>
    </w:pPr>
  </w:style>
  <w:style w:type="table" w:styleId="Tabelacomgrade">
    <w:name w:val="Table Grid"/>
    <w:basedOn w:val="Tabelanormal"/>
    <w:uiPriority w:val="59"/>
    <w:rsid w:val="00D275E9"/>
    <w:pPr>
      <w:spacing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4502B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sid w:val="004F12E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uiPriority w:val="99"/>
    <w:semiHidden/>
    <w:rsid w:val="004F12E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12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12E1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15D4D"/>
  </w:style>
  <w:style w:type="paragraph" w:styleId="Rodap">
    <w:name w:val="footer"/>
    <w:basedOn w:val="Normal"/>
    <w:link w:val="Rodap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15D4D"/>
  </w:style>
  <w:style w:type="table" w:customStyle="1" w:styleId="a0">
    <w:basedOn w:val="TableNormal5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5"/>
    <w:tblPr>
      <w:tblStyleRowBandSize w:val="1"/>
      <w:tblStyleColBandSize w:val="1"/>
    </w:tblPr>
  </w:style>
  <w:style w:type="table" w:customStyle="1" w:styleId="a2">
    <w:basedOn w:val="TableNormal5"/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EA6B22"/>
    <w:rPr>
      <w:color w:val="605E5C"/>
      <w:shd w:val="clear" w:color="auto" w:fill="E1DFDD"/>
    </w:rPr>
  </w:style>
  <w:style w:type="table" w:customStyle="1" w:styleId="a3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4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5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character" w:customStyle="1" w:styleId="AssuntodocomentrioChar1">
    <w:name w:val="Assunto do comentário Char1"/>
    <w:basedOn w:val="TextodecomentrioChar1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Pr>
      <w:sz w:val="20"/>
      <w:szCs w:val="20"/>
    </w:rPr>
  </w:style>
  <w:style w:type="table" w:customStyle="1" w:styleId="a6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7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8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9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a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b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c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d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e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0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1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q1fbR43eNeas2FDnPtzoRYRgcQ==">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Lins</dc:creator>
  <cp:lastModifiedBy>provisorio</cp:lastModifiedBy>
  <cp:revision>2</cp:revision>
  <cp:lastPrinted>2021-05-31T23:02:00Z</cp:lastPrinted>
  <dcterms:created xsi:type="dcterms:W3CDTF">2025-11-24T20:32:00Z</dcterms:created>
  <dcterms:modified xsi:type="dcterms:W3CDTF">2025-11-24T20:32:00Z</dcterms:modified>
</cp:coreProperties>
</file>